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38CB" w:rsidRPr="00F738CB" w:rsidRDefault="00F738CB" w:rsidP="00F738CB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F738CB" w:rsidRPr="00F738CB" w:rsidRDefault="00F738CB" w:rsidP="00F738CB">
      <w:pPr>
        <w:spacing w:after="0" w:line="240" w:lineRule="auto"/>
        <w:jc w:val="right"/>
        <w:rPr>
          <w:rFonts w:ascii="Times New Roman" w:hAnsi="Times New Roman" w:cs="Times New Roman"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01 February 2020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F738CB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F738CB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F738CB" w:rsidRPr="00F738CB" w:rsidRDefault="00F738CB" w:rsidP="00F738C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Subject: Transfer Refusal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sz w:val="29"/>
          <w:szCs w:val="29"/>
        </w:rPr>
        <w:t xml:space="preserve">Respected </w:t>
      </w:r>
      <w:r w:rsidRPr="00F738CB">
        <w:rPr>
          <w:rFonts w:ascii="Times New Roman" w:hAnsi="Times New Roman" w:cs="Times New Roman"/>
          <w:b/>
          <w:bCs/>
          <w:sz w:val="29"/>
          <w:szCs w:val="29"/>
        </w:rPr>
        <w:t>Mr. S.K. Venkatraman,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F738CB" w:rsidRPr="00F738CB" w:rsidRDefault="00F738CB" w:rsidP="00F738C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F738CB">
        <w:rPr>
          <w:rFonts w:ascii="Times New Roman" w:hAnsi="Times New Roman" w:cs="Times New Roman"/>
          <w:sz w:val="29"/>
          <w:szCs w:val="29"/>
          <w:shd w:val="clear" w:color="auto" w:fill="FFFFFF"/>
        </w:rPr>
        <w:t>I extend my thanks to the management and the people who were indulged in the recruitment process for their valuable time and considering me as the right aspirant for the post. I always wanted to be a part of a growing organization.</w:t>
      </w:r>
    </w:p>
    <w:p w:rsidR="00F738CB" w:rsidRPr="00F738CB" w:rsidRDefault="00F738CB" w:rsidP="00F738C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F738CB" w:rsidRPr="00F738CB" w:rsidRDefault="00F738CB" w:rsidP="00F738C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F738CB">
        <w:rPr>
          <w:rFonts w:ascii="Times New Roman" w:hAnsi="Times New Roman" w:cs="Times New Roman"/>
          <w:sz w:val="29"/>
          <w:szCs w:val="29"/>
        </w:rPr>
        <w:t xml:space="preserve">Thank you for considering me for the position of Senior Accountant in Accounts department at </w:t>
      </w:r>
      <w:proofErr w:type="spellStart"/>
      <w:r w:rsidRPr="00F738CB">
        <w:rPr>
          <w:rFonts w:ascii="Times New Roman" w:hAnsi="Times New Roman" w:cs="Times New Roman"/>
          <w:sz w:val="29"/>
          <w:szCs w:val="29"/>
        </w:rPr>
        <w:t>Pune</w:t>
      </w:r>
      <w:proofErr w:type="spellEnd"/>
      <w:r w:rsidRPr="00F738CB">
        <w:rPr>
          <w:rFonts w:ascii="Times New Roman" w:hAnsi="Times New Roman" w:cs="Times New Roman"/>
          <w:sz w:val="29"/>
          <w:szCs w:val="29"/>
        </w:rPr>
        <w:t xml:space="preserve">. I am </w:t>
      </w:r>
      <w:proofErr w:type="spellStart"/>
      <w:r w:rsidRPr="00F738CB">
        <w:rPr>
          <w:rFonts w:ascii="Times New Roman" w:hAnsi="Times New Roman" w:cs="Times New Roman"/>
          <w:sz w:val="29"/>
          <w:szCs w:val="29"/>
        </w:rPr>
        <w:t>honored</w:t>
      </w:r>
      <w:proofErr w:type="spellEnd"/>
      <w:r w:rsidRPr="00F738CB">
        <w:rPr>
          <w:rFonts w:ascii="Times New Roman" w:hAnsi="Times New Roman" w:cs="Times New Roman"/>
          <w:sz w:val="29"/>
          <w:szCs w:val="29"/>
        </w:rPr>
        <w:t xml:space="preserve"> that the management considered me to fill the vacancy, but I must decline.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  <w:t>Reason for Refusal: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F738CB" w:rsidRPr="00F738CB" w:rsidRDefault="00F738CB" w:rsidP="00F738C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 xml:space="preserve">Due to my current health conditions, I won't be able to cope up with the responsibilities. </w:t>
      </w:r>
      <w:r w:rsidRPr="00F738CB">
        <w:rPr>
          <w:rFonts w:ascii="Times New Roman" w:hAnsi="Times New Roman" w:cs="Times New Roman"/>
          <w:sz w:val="29"/>
          <w:szCs w:val="29"/>
        </w:rPr>
        <w:tab/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F738CB" w:rsidRPr="00F738CB" w:rsidRDefault="00F738CB" w:rsidP="00F738CB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F738CB">
        <w:rPr>
          <w:rFonts w:ascii="Times New Roman" w:hAnsi="Times New Roman" w:cs="Times New Roman"/>
          <w:sz w:val="29"/>
          <w:szCs w:val="29"/>
          <w:shd w:val="clear" w:color="auto" w:fill="FFFFFF"/>
        </w:rPr>
        <w:t>This turns out to be a very tough decision for me, but I believe, at this point of my career, it would be the most adequate decision. I thank you again for considering me as an appropriate candidate for the position.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F738CB">
        <w:rPr>
          <w:rFonts w:ascii="Times New Roman" w:hAnsi="Times New Roman" w:cs="Times New Roman"/>
          <w:sz w:val="29"/>
          <w:szCs w:val="29"/>
          <w:shd w:val="clear" w:color="auto" w:fill="FFFFFF"/>
        </w:rPr>
        <w:t>Sincerely,</w:t>
      </w: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F738CB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F738CB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F738CB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F738CB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Accounts Manager</w:t>
      </w:r>
    </w:p>
    <w:p w:rsidR="00BA7C51" w:rsidRPr="00F738CB" w:rsidRDefault="00F738CB" w:rsidP="00F738CB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F738CB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sectPr w:rsidR="00BA7C51" w:rsidRPr="00F738CB" w:rsidSect="00BA7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236554"/>
    <w:multiLevelType w:val="hybridMultilevel"/>
    <w:tmpl w:val="3F60B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0MbY0tTAwMTExMDJQ0lEKTi0uzszPAykwrAUAT4zQAywAAAA="/>
  </w:docVars>
  <w:rsids>
    <w:rsidRoot w:val="00F738CB"/>
    <w:rsid w:val="00BA7C51"/>
    <w:rsid w:val="00F738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38CB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8C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7</Words>
  <Characters>895</Characters>
  <Application>Microsoft Office Word</Application>
  <DocSecurity>0</DocSecurity>
  <Lines>7</Lines>
  <Paragraphs>2</Paragraphs>
  <ScaleCrop>false</ScaleCrop>
  <Company/>
  <LinksUpToDate>false</LinksUpToDate>
  <CharactersWithSpaces>10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Transfer Refusal Letter - Health Reasons;www.ExcelDataPro.com</cp:keywords>
  <cp:lastModifiedBy>Windows User</cp:lastModifiedBy>
  <cp:revision>1</cp:revision>
  <dcterms:created xsi:type="dcterms:W3CDTF">2020-03-08T12:25:00Z</dcterms:created>
  <dcterms:modified xsi:type="dcterms:W3CDTF">2020-03-08T12:27:00Z</dcterms:modified>
</cp:coreProperties>
</file>